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1B8E" w:rsidRDefault="00445C99" w:rsidP="00210643">
      <w:pPr>
        <w:pStyle w:val="Bezodstpw"/>
        <w:ind w:left="720"/>
        <w:jc w:val="center"/>
        <w:rPr>
          <w:b/>
        </w:rPr>
      </w:pPr>
      <w:bookmarkStart w:id="0" w:name="_GoBack"/>
      <w:bookmarkEnd w:id="0"/>
      <w:r>
        <w:rPr>
          <w:b/>
        </w:rPr>
        <w:t xml:space="preserve">Zał. nr 1 </w:t>
      </w:r>
      <w:r w:rsidR="00921B8E" w:rsidRPr="00210643">
        <w:rPr>
          <w:b/>
        </w:rPr>
        <w:t xml:space="preserve">Wniosek </w:t>
      </w:r>
      <w:r w:rsidR="00A743FA">
        <w:rPr>
          <w:b/>
        </w:rPr>
        <w:t>o przyznanie statusu indywidualnego badacza</w:t>
      </w:r>
    </w:p>
    <w:p w:rsidR="001818BA" w:rsidRDefault="001818BA" w:rsidP="00210643">
      <w:pPr>
        <w:pStyle w:val="Bezodstpw"/>
        <w:ind w:left="720"/>
        <w:jc w:val="center"/>
        <w:rPr>
          <w:b/>
        </w:rPr>
      </w:pPr>
    </w:p>
    <w:p w:rsidR="001818BA" w:rsidRPr="00210643" w:rsidRDefault="001818BA" w:rsidP="001818BA">
      <w:pPr>
        <w:pStyle w:val="Bezodstpw"/>
      </w:pPr>
    </w:p>
    <w:p w:rsidR="001818BA" w:rsidRDefault="0081727A" w:rsidP="001818BA">
      <w:pPr>
        <w:pStyle w:val="Bezodstpw"/>
        <w:numPr>
          <w:ilvl w:val="0"/>
          <w:numId w:val="2"/>
        </w:numPr>
      </w:pPr>
      <w:r>
        <w:t>Imię i nazwisko badacza</w:t>
      </w:r>
      <w:r w:rsidR="001818BA">
        <w:t>:</w:t>
      </w:r>
    </w:p>
    <w:p w:rsidR="001818BA" w:rsidRDefault="001818BA" w:rsidP="001818BA">
      <w:pPr>
        <w:pStyle w:val="Bezodstpw"/>
      </w:pPr>
    </w:p>
    <w:p w:rsidR="001818BA" w:rsidRDefault="001818BA" w:rsidP="001818BA">
      <w:pPr>
        <w:pStyle w:val="Bezodstpw"/>
        <w:numPr>
          <w:ilvl w:val="0"/>
          <w:numId w:val="2"/>
        </w:numPr>
      </w:pPr>
      <w:r w:rsidRPr="001818BA">
        <w:t xml:space="preserve">Wskazanie okresu, na jaki </w:t>
      </w:r>
      <w:r w:rsidR="0081727A">
        <w:t>ma być przyznany status indywidulanego badacza</w:t>
      </w:r>
      <w:r w:rsidRPr="001818BA">
        <w:t>:</w:t>
      </w:r>
    </w:p>
    <w:p w:rsidR="001818BA" w:rsidRDefault="001818BA" w:rsidP="001818BA">
      <w:pPr>
        <w:pStyle w:val="Bezodstpw"/>
      </w:pPr>
    </w:p>
    <w:p w:rsidR="001818BA" w:rsidRDefault="001818BA" w:rsidP="001818BA">
      <w:pPr>
        <w:pStyle w:val="Bezodstpw"/>
        <w:numPr>
          <w:ilvl w:val="0"/>
          <w:numId w:val="2"/>
        </w:numPr>
      </w:pPr>
      <w:r>
        <w:t>Temat badawczy*:</w:t>
      </w:r>
    </w:p>
    <w:p w:rsidR="002032FA" w:rsidRDefault="002032FA" w:rsidP="002032FA">
      <w:pPr>
        <w:pStyle w:val="Akapitzlist"/>
      </w:pPr>
    </w:p>
    <w:p w:rsidR="002032FA" w:rsidRDefault="002032FA" w:rsidP="001818BA">
      <w:pPr>
        <w:pStyle w:val="Bezodstpw"/>
        <w:numPr>
          <w:ilvl w:val="0"/>
          <w:numId w:val="2"/>
        </w:numPr>
      </w:pPr>
      <w:r>
        <w:t xml:space="preserve">Lista ewaluowanych publikacji zgłoszonych </w:t>
      </w:r>
      <w:r w:rsidRPr="00912F57">
        <w:rPr>
          <w:u w:val="single"/>
        </w:rPr>
        <w:t>wyłącznie</w:t>
      </w:r>
      <w:r w:rsidR="005C187C">
        <w:t xml:space="preserve"> w dyscyplinach</w:t>
      </w:r>
      <w:r>
        <w:t xml:space="preserve"> </w:t>
      </w:r>
      <w:r w:rsidRPr="00AD58D0">
        <w:rPr>
          <w:i/>
        </w:rPr>
        <w:t>Informatyka</w:t>
      </w:r>
      <w:r>
        <w:t xml:space="preserve"> </w:t>
      </w:r>
      <w:r w:rsidR="00023F35">
        <w:t xml:space="preserve">lub </w:t>
      </w:r>
      <w:r w:rsidR="00023F35" w:rsidRPr="00AD58D0">
        <w:rPr>
          <w:i/>
        </w:rPr>
        <w:t>Informatyka techniczna i telekomunikacja</w:t>
      </w:r>
      <w:r w:rsidR="00023F35">
        <w:t xml:space="preserve"> </w:t>
      </w:r>
      <w:r>
        <w:t>z lat 201</w:t>
      </w:r>
      <w:r w:rsidR="00023F35">
        <w:t>8</w:t>
      </w:r>
      <w:r>
        <w:t>, 201</w:t>
      </w:r>
      <w:r w:rsidR="00023F35">
        <w:t>9</w:t>
      </w:r>
      <w:r>
        <w:t>, 20</w:t>
      </w:r>
      <w:r w:rsidR="00023F35">
        <w:t>20</w:t>
      </w:r>
      <w:r>
        <w:t xml:space="preserve">. </w:t>
      </w:r>
    </w:p>
    <w:p w:rsidR="001818BA" w:rsidRDefault="001818BA" w:rsidP="001818BA">
      <w:pPr>
        <w:pStyle w:val="Bezodstpw"/>
      </w:pPr>
    </w:p>
    <w:p w:rsidR="00921B8E" w:rsidRDefault="001818BA" w:rsidP="001818BA">
      <w:pPr>
        <w:pStyle w:val="Bezodstpw"/>
        <w:numPr>
          <w:ilvl w:val="0"/>
          <w:numId w:val="2"/>
        </w:numPr>
      </w:pPr>
      <w:r>
        <w:t>Wskazanie celów do realizacji *:</w:t>
      </w:r>
    </w:p>
    <w:p w:rsidR="001818BA" w:rsidRDefault="001818BA" w:rsidP="001818BA">
      <w:pPr>
        <w:pStyle w:val="Bezodstpw"/>
      </w:pPr>
    </w:p>
    <w:p w:rsidR="00921B8E" w:rsidRDefault="001818BA" w:rsidP="001818BA">
      <w:pPr>
        <w:pStyle w:val="Bezodstpw"/>
        <w:numPr>
          <w:ilvl w:val="0"/>
          <w:numId w:val="2"/>
        </w:numPr>
      </w:pPr>
      <w:r>
        <w:t>Zakładane</w:t>
      </w:r>
      <w:r w:rsidR="00921B8E">
        <w:t xml:space="preserve"> efekty </w:t>
      </w:r>
      <w:r>
        <w:t xml:space="preserve">projektowanych </w:t>
      </w:r>
      <w:r w:rsidR="00921B8E">
        <w:t>badań</w:t>
      </w:r>
      <w:r>
        <w:t xml:space="preserve"> naukowe</w:t>
      </w:r>
      <w:r w:rsidR="0081727A">
        <w:t xml:space="preserve"> (w tym złożenie wniosku o uzyskanie środków zewnętrznych na finansowanie projektu),</w:t>
      </w:r>
      <w:r>
        <w:t xml:space="preserve"> jak i w zakresie rozwoju naukowego </w:t>
      </w:r>
      <w:r w:rsidR="00F36482">
        <w:t>badacza (w tym awans naukowy</w:t>
      </w:r>
      <w:r w:rsidR="0081727A">
        <w:t>)</w:t>
      </w:r>
      <w:r>
        <w:t xml:space="preserve">*: </w:t>
      </w:r>
    </w:p>
    <w:p w:rsidR="001818BA" w:rsidRDefault="001818BA" w:rsidP="001818BA">
      <w:pPr>
        <w:pStyle w:val="Bezodstpw"/>
      </w:pPr>
    </w:p>
    <w:p w:rsidR="00921B8E" w:rsidRDefault="001818BA" w:rsidP="001818BA">
      <w:pPr>
        <w:pStyle w:val="Bezodstpw"/>
        <w:numPr>
          <w:ilvl w:val="0"/>
          <w:numId w:val="2"/>
        </w:numPr>
      </w:pPr>
      <w:r>
        <w:t>Ogólny</w:t>
      </w:r>
      <w:r w:rsidR="00921B8E">
        <w:t xml:space="preserve"> kosztorys realizacji projektu z wyłączeniem zakupu aparatury (można uwzględnić utrzymanie zatrudnienia pracowników wspierających proces badawczy)</w:t>
      </w:r>
      <w:r>
        <w:t>:</w:t>
      </w:r>
    </w:p>
    <w:p w:rsidR="001818BA" w:rsidRDefault="001818BA" w:rsidP="001818BA">
      <w:pPr>
        <w:pStyle w:val="Akapitzlist"/>
      </w:pPr>
    </w:p>
    <w:p w:rsidR="00CD171A" w:rsidRDefault="00CD171A" w:rsidP="001818BA">
      <w:pPr>
        <w:pStyle w:val="Akapitzlist"/>
      </w:pPr>
    </w:p>
    <w:p w:rsidR="00CD171A" w:rsidRDefault="00CD171A" w:rsidP="001818BA">
      <w:pPr>
        <w:pStyle w:val="Akapitzlist"/>
      </w:pPr>
    </w:p>
    <w:p w:rsidR="00CD171A" w:rsidRDefault="00CD171A" w:rsidP="00CD171A">
      <w:pPr>
        <w:pStyle w:val="Akapitzlist"/>
        <w:jc w:val="right"/>
      </w:pPr>
      <w:r>
        <w:t>Podpis:…………………</w:t>
      </w:r>
    </w:p>
    <w:p w:rsidR="001818BA" w:rsidRDefault="001818BA" w:rsidP="001818BA">
      <w:pPr>
        <w:pStyle w:val="Bezodstpw"/>
        <w:ind w:left="720"/>
      </w:pPr>
    </w:p>
    <w:p w:rsidR="001818BA" w:rsidRDefault="0081727A" w:rsidP="001818BA">
      <w:pPr>
        <w:pStyle w:val="Bezodstpw"/>
        <w:ind w:left="720"/>
      </w:pPr>
      <w:r>
        <w:t>* wypełnienie punktów 3</w:t>
      </w:r>
      <w:r w:rsidR="001818BA">
        <w:t xml:space="preserve"> – </w:t>
      </w:r>
      <w:r>
        <w:t>5</w:t>
      </w:r>
      <w:r w:rsidR="001818BA">
        <w:t xml:space="preserve"> winno wykazać nowość projektu i zasadność wydatkowania na jego realizację środków finansowych służących Instytutowi, w szczególności opis ma służyć wykazaniu, że projekt badawczy jest jakościowo nowy, nie powiela prowadzonych już szeroko w środowisku naukowym badań względnie stanowi doń wartość dodaną; ponadto </w:t>
      </w:r>
      <w:r>
        <w:t>należy</w:t>
      </w:r>
      <w:r w:rsidR="001818BA">
        <w:t xml:space="preserve"> wykazać, że realizacja projektu będzie służyć rozwojowi naukowemu </w:t>
      </w:r>
      <w:r>
        <w:t>badacza (jego awansowi</w:t>
      </w:r>
      <w:r w:rsidR="00AA7F0A">
        <w:t xml:space="preserve"> naukowemu, jeśli jest możliwy</w:t>
      </w:r>
      <w:r>
        <w:t>);</w:t>
      </w:r>
    </w:p>
    <w:p w:rsidR="00E73C39" w:rsidRDefault="00E73C39"/>
    <w:sectPr w:rsidR="00E73C39" w:rsidSect="00BD34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6667C9"/>
    <w:multiLevelType w:val="hybridMultilevel"/>
    <w:tmpl w:val="48041D9E"/>
    <w:lvl w:ilvl="0" w:tplc="67C0C7F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9761AF"/>
    <w:multiLevelType w:val="hybridMultilevel"/>
    <w:tmpl w:val="819231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tDQ3szQ0MjYwMDQ1NTBQ0lEKTi0uzszPAykwrQUAQ9S1WywAAAA="/>
  </w:docVars>
  <w:rsids>
    <w:rsidRoot w:val="00921B8E"/>
    <w:rsid w:val="00023F35"/>
    <w:rsid w:val="001818BA"/>
    <w:rsid w:val="002032FA"/>
    <w:rsid w:val="00210643"/>
    <w:rsid w:val="00223DD1"/>
    <w:rsid w:val="00445C99"/>
    <w:rsid w:val="005C187C"/>
    <w:rsid w:val="00614726"/>
    <w:rsid w:val="00797E63"/>
    <w:rsid w:val="0081727A"/>
    <w:rsid w:val="00912F57"/>
    <w:rsid w:val="00921B8E"/>
    <w:rsid w:val="009B42C9"/>
    <w:rsid w:val="00A743FA"/>
    <w:rsid w:val="00AA7F0A"/>
    <w:rsid w:val="00AC319F"/>
    <w:rsid w:val="00AD58D0"/>
    <w:rsid w:val="00BD34ED"/>
    <w:rsid w:val="00C9451C"/>
    <w:rsid w:val="00CD171A"/>
    <w:rsid w:val="00D02D56"/>
    <w:rsid w:val="00E73C39"/>
    <w:rsid w:val="00F36482"/>
    <w:rsid w:val="00FA34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D34E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921B8E"/>
    <w:pPr>
      <w:spacing w:after="0" w:line="240" w:lineRule="auto"/>
    </w:pPr>
    <w:rPr>
      <w:rFonts w:ascii="Calibri" w:eastAsia="Calibri" w:hAnsi="Calibri" w:cs="Calibri"/>
    </w:rPr>
  </w:style>
  <w:style w:type="paragraph" w:styleId="Akapitzlist">
    <w:name w:val="List Paragraph"/>
    <w:basedOn w:val="Normalny"/>
    <w:uiPriority w:val="34"/>
    <w:qFormat/>
    <w:rsid w:val="001818B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2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al</dc:creator>
  <cp:lastModifiedBy>komp0</cp:lastModifiedBy>
  <cp:revision>5</cp:revision>
  <dcterms:created xsi:type="dcterms:W3CDTF">2020-01-16T13:26:00Z</dcterms:created>
  <dcterms:modified xsi:type="dcterms:W3CDTF">2021-03-24T10:36:00Z</dcterms:modified>
</cp:coreProperties>
</file>